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6</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６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038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4,904.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306,047.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092,677.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4</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34</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4</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3,326,671.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056,359.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383,030.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5,383,030.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6.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384,977.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5,722,910.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39,745.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5,102.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25,27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383,030.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14,076.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89,800.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6,341.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16,339.7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39,745.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72,738.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28,247.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08,822.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国开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3,909.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3,530.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253,553.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9Q2Fs39uYluW7f+XNe+ag4u/aT4=" w:salt="bX4RoiOCv0BHxrYAtMrRu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90225A"/>
    <w:rsid w:val="2E344397"/>
    <w:rsid w:val="2F5C56FB"/>
    <w:rsid w:val="2FCD2C4F"/>
    <w:rsid w:val="346A36CD"/>
    <w:rsid w:val="371A037A"/>
    <w:rsid w:val="38721494"/>
    <w:rsid w:val="394F4B22"/>
    <w:rsid w:val="3B3D7B87"/>
    <w:rsid w:val="3D305393"/>
    <w:rsid w:val="3F524561"/>
    <w:rsid w:val="4218718A"/>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123</c:v>
                </c:pt>
                <c:pt idx="1">
                  <c:v>1.0123</c:v>
                </c:pt>
                <c:pt idx="2">
                  <c:v>1.0123</c:v>
                </c:pt>
                <c:pt idx="3">
                  <c:v>1.0127</c:v>
                </c:pt>
                <c:pt idx="4">
                  <c:v>1.0129</c:v>
                </c:pt>
                <c:pt idx="5">
                  <c:v>1.0132</c:v>
                </c:pt>
                <c:pt idx="6">
                  <c:v>1.0137</c:v>
                </c:pt>
                <c:pt idx="7">
                  <c:v>1.0141</c:v>
                </c:pt>
                <c:pt idx="8">
                  <c:v>1.0141</c:v>
                </c:pt>
                <c:pt idx="9">
                  <c:v>1.0141</c:v>
                </c:pt>
                <c:pt idx="10">
                  <c:v>1.0148</c:v>
                </c:pt>
                <c:pt idx="11">
                  <c:v>1.0152</c:v>
                </c:pt>
                <c:pt idx="12">
                  <c:v>1.0157</c:v>
                </c:pt>
                <c:pt idx="13">
                  <c:v>1.0161</c:v>
                </c:pt>
                <c:pt idx="14">
                  <c:v>1.0164</c:v>
                </c:pt>
                <c:pt idx="15">
                  <c:v>1.0164</c:v>
                </c:pt>
                <c:pt idx="16">
                  <c:v>1.0164</c:v>
                </c:pt>
                <c:pt idx="17">
                  <c:v>1.0174</c:v>
                </c:pt>
                <c:pt idx="18">
                  <c:v>1.0179</c:v>
                </c:pt>
                <c:pt idx="19">
                  <c:v>1.0183</c:v>
                </c:pt>
                <c:pt idx="20">
                  <c:v>1.0181</c:v>
                </c:pt>
                <c:pt idx="21">
                  <c:v>1.0185</c:v>
                </c:pt>
                <c:pt idx="22">
                  <c:v>1.0185</c:v>
                </c:pt>
                <c:pt idx="23">
                  <c:v>1.0185</c:v>
                </c:pt>
                <c:pt idx="24">
                  <c:v>1.0195</c:v>
                </c:pt>
                <c:pt idx="25">
                  <c:v>1.0199</c:v>
                </c:pt>
                <c:pt idx="26">
                  <c:v>1.0207</c:v>
                </c:pt>
                <c:pt idx="27">
                  <c:v>1.021</c:v>
                </c:pt>
                <c:pt idx="28">
                  <c:v>1.0212</c:v>
                </c:pt>
                <c:pt idx="29">
                  <c:v>1.0211</c:v>
                </c:pt>
                <c:pt idx="30">
                  <c:v>1.0214</c:v>
                </c:pt>
                <c:pt idx="31">
                  <c:v>1.0222</c:v>
                </c:pt>
                <c:pt idx="32">
                  <c:v>1.0227</c:v>
                </c:pt>
                <c:pt idx="33">
                  <c:v>1.023</c:v>
                </c:pt>
                <c:pt idx="34">
                  <c:v>1.0234</c:v>
                </c:pt>
                <c:pt idx="35">
                  <c:v>1.0234</c:v>
                </c:pt>
                <c:pt idx="36">
                  <c:v>1.0234</c:v>
                </c:pt>
                <c:pt idx="37">
                  <c:v>1.0234</c:v>
                </c:pt>
                <c:pt idx="38">
                  <c:v>1.0238</c:v>
                </c:pt>
                <c:pt idx="39">
                  <c:v>1.024</c:v>
                </c:pt>
                <c:pt idx="40">
                  <c:v>1.0242</c:v>
                </c:pt>
                <c:pt idx="41">
                  <c:v>1.0241</c:v>
                </c:pt>
                <c:pt idx="42">
                  <c:v>1.0243</c:v>
                </c:pt>
                <c:pt idx="43">
                  <c:v>1.0242</c:v>
                </c:pt>
                <c:pt idx="44">
                  <c:v>1.0242</c:v>
                </c:pt>
                <c:pt idx="45">
                  <c:v>1.0256</c:v>
                </c:pt>
                <c:pt idx="46">
                  <c:v>1.0263</c:v>
                </c:pt>
                <c:pt idx="47">
                  <c:v>1.0266</c:v>
                </c:pt>
                <c:pt idx="48">
                  <c:v>1.0269</c:v>
                </c:pt>
                <c:pt idx="49">
                  <c:v>1.0272</c:v>
                </c:pt>
                <c:pt idx="50">
                  <c:v>1.0272</c:v>
                </c:pt>
                <c:pt idx="51">
                  <c:v>1.0272</c:v>
                </c:pt>
                <c:pt idx="52">
                  <c:v>1.0279</c:v>
                </c:pt>
                <c:pt idx="53">
                  <c:v>1.028</c:v>
                </c:pt>
                <c:pt idx="54">
                  <c:v>1.0281</c:v>
                </c:pt>
                <c:pt idx="55">
                  <c:v>1.0279</c:v>
                </c:pt>
                <c:pt idx="56">
                  <c:v>1.0278</c:v>
                </c:pt>
                <c:pt idx="57">
                  <c:v>1.0278</c:v>
                </c:pt>
                <c:pt idx="58">
                  <c:v>1.0278</c:v>
                </c:pt>
                <c:pt idx="59">
                  <c:v>1.0281</c:v>
                </c:pt>
                <c:pt idx="60">
                  <c:v>1.0282</c:v>
                </c:pt>
                <c:pt idx="61">
                  <c:v>1.0279</c:v>
                </c:pt>
                <c:pt idx="62">
                  <c:v>1.0281</c:v>
                </c:pt>
                <c:pt idx="63">
                  <c:v>1.0285</c:v>
                </c:pt>
                <c:pt idx="64">
                  <c:v>1.0285</c:v>
                </c:pt>
                <c:pt idx="65">
                  <c:v>1.0285</c:v>
                </c:pt>
                <c:pt idx="66">
                  <c:v>1.0293</c:v>
                </c:pt>
                <c:pt idx="67">
                  <c:v>1.0296</c:v>
                </c:pt>
                <c:pt idx="68">
                  <c:v>1.03</c:v>
                </c:pt>
                <c:pt idx="69">
                  <c:v>1.0303</c:v>
                </c:pt>
                <c:pt idx="70">
                  <c:v>1.0307</c:v>
                </c:pt>
                <c:pt idx="71">
                  <c:v>1.0307</c:v>
                </c:pt>
                <c:pt idx="72">
                  <c:v>1.0307</c:v>
                </c:pt>
                <c:pt idx="73">
                  <c:v>1.0307</c:v>
                </c:pt>
                <c:pt idx="74">
                  <c:v>1.0313</c:v>
                </c:pt>
                <c:pt idx="75">
                  <c:v>1.0314</c:v>
                </c:pt>
                <c:pt idx="76">
                  <c:v>1.0316</c:v>
                </c:pt>
                <c:pt idx="77">
                  <c:v>1.0318</c:v>
                </c:pt>
                <c:pt idx="78">
                  <c:v>1.0318</c:v>
                </c:pt>
                <c:pt idx="79">
                  <c:v>1.0318</c:v>
                </c:pt>
                <c:pt idx="80">
                  <c:v>1.0322</c:v>
                </c:pt>
                <c:pt idx="81">
                  <c:v>1.0325</c:v>
                </c:pt>
                <c:pt idx="82">
                  <c:v>1.0329</c:v>
                </c:pt>
                <c:pt idx="83">
                  <c:v>1.0332</c:v>
                </c:pt>
                <c:pt idx="84">
                  <c:v>1.0334</c:v>
                </c:pt>
                <c:pt idx="85">
                  <c:v>1.0334</c:v>
                </c:pt>
                <c:pt idx="86">
                  <c:v>1.0334</c:v>
                </c:pt>
                <c:pt idx="87">
                  <c:v>1.0338</c:v>
                </c:pt>
                <c:pt idx="88">
                  <c:v>1.0338</c:v>
                </c:pt>
                <c:pt idx="89">
                  <c:v>1.0338</c:v>
                </c:pt>
                <c:pt idx="90">
                  <c:v>1.034</c:v>
                </c:pt>
                <c:pt idx="91">
                  <c:v>1.03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95295977863475</c:v>
                </c:pt>
                <c:pt idx="1">
                  <c:v>0.000395295977863475</c:v>
                </c:pt>
                <c:pt idx="2">
                  <c:v>0.000395295977863475</c:v>
                </c:pt>
                <c:pt idx="3">
                  <c:v>0.000790591955726727</c:v>
                </c:pt>
                <c:pt idx="4">
                  <c:v>0.000988239944658353</c:v>
                </c:pt>
                <c:pt idx="5">
                  <c:v>0.00128471192805613</c:v>
                </c:pt>
                <c:pt idx="6">
                  <c:v>0.00177883190038552</c:v>
                </c:pt>
                <c:pt idx="7">
                  <c:v>0.00217412787824878</c:v>
                </c:pt>
                <c:pt idx="8">
                  <c:v>0.00217412787824878</c:v>
                </c:pt>
                <c:pt idx="9">
                  <c:v>0.00217412787824878</c:v>
                </c:pt>
                <c:pt idx="10">
                  <c:v>0.0028658958395098</c:v>
                </c:pt>
                <c:pt idx="11">
                  <c:v>0.00326119181737328</c:v>
                </c:pt>
                <c:pt idx="12">
                  <c:v>0.00375531178970268</c:v>
                </c:pt>
                <c:pt idx="13">
                  <c:v>0.00415060776756593</c:v>
                </c:pt>
                <c:pt idx="14">
                  <c:v>0.00444707975096348</c:v>
                </c:pt>
                <c:pt idx="15">
                  <c:v>0.00444707975096348</c:v>
                </c:pt>
                <c:pt idx="16">
                  <c:v>0.00444707975096348</c:v>
                </c:pt>
                <c:pt idx="17">
                  <c:v>0.00543531969562205</c:v>
                </c:pt>
                <c:pt idx="18">
                  <c:v>0.00592943966795145</c:v>
                </c:pt>
                <c:pt idx="19">
                  <c:v>0.00632473564581471</c:v>
                </c:pt>
                <c:pt idx="20">
                  <c:v>0.00612708765688308</c:v>
                </c:pt>
                <c:pt idx="21">
                  <c:v>0.00652238363474655</c:v>
                </c:pt>
                <c:pt idx="22">
                  <c:v>0.00652238363474655</c:v>
                </c:pt>
                <c:pt idx="23">
                  <c:v>0.00652238363474655</c:v>
                </c:pt>
                <c:pt idx="24">
                  <c:v>0.00751062357940513</c:v>
                </c:pt>
                <c:pt idx="25">
                  <c:v>0.0079059195572686</c:v>
                </c:pt>
                <c:pt idx="26">
                  <c:v>0.00869651151299533</c:v>
                </c:pt>
                <c:pt idx="27">
                  <c:v>0.00899298349639288</c:v>
                </c:pt>
                <c:pt idx="28">
                  <c:v>0.00919063148532473</c:v>
                </c:pt>
                <c:pt idx="29">
                  <c:v>0.00909180749085858</c:v>
                </c:pt>
                <c:pt idx="30">
                  <c:v>0.00938827947425636</c:v>
                </c:pt>
                <c:pt idx="31">
                  <c:v>0.0101788714299831</c:v>
                </c:pt>
                <c:pt idx="32">
                  <c:v>0.0106729914023125</c:v>
                </c:pt>
                <c:pt idx="33">
                  <c:v>0.01096946338571</c:v>
                </c:pt>
                <c:pt idx="34">
                  <c:v>0.0113647593635735</c:v>
                </c:pt>
                <c:pt idx="35">
                  <c:v>0.0113647593635735</c:v>
                </c:pt>
                <c:pt idx="36">
                  <c:v>0.0113647593635735</c:v>
                </c:pt>
                <c:pt idx="37">
                  <c:v>0.0113647593635735</c:v>
                </c:pt>
                <c:pt idx="38">
                  <c:v>0.011760055341437</c:v>
                </c:pt>
                <c:pt idx="39">
                  <c:v>0.0119577033303686</c:v>
                </c:pt>
                <c:pt idx="40">
                  <c:v>0.0121553513193002</c:v>
                </c:pt>
                <c:pt idx="41">
                  <c:v>0.0120565273248345</c:v>
                </c:pt>
                <c:pt idx="42">
                  <c:v>0.0122541753137662</c:v>
                </c:pt>
                <c:pt idx="43">
                  <c:v>0.0121553513193002</c:v>
                </c:pt>
                <c:pt idx="44">
                  <c:v>0.0121553513193002</c:v>
                </c:pt>
                <c:pt idx="45">
                  <c:v>0.0135388872418223</c:v>
                </c:pt>
                <c:pt idx="46">
                  <c:v>0.0142306552030833</c:v>
                </c:pt>
                <c:pt idx="47">
                  <c:v>0.0145271271864809</c:v>
                </c:pt>
                <c:pt idx="48">
                  <c:v>0.0148235991698784</c:v>
                </c:pt>
                <c:pt idx="49">
                  <c:v>0.015120071153276</c:v>
                </c:pt>
                <c:pt idx="50">
                  <c:v>0.015120071153276</c:v>
                </c:pt>
                <c:pt idx="51">
                  <c:v>0.015120071153276</c:v>
                </c:pt>
                <c:pt idx="52">
                  <c:v>0.015811839114537</c:v>
                </c:pt>
                <c:pt idx="53">
                  <c:v>0.0159106631090029</c:v>
                </c:pt>
                <c:pt idx="54">
                  <c:v>0.0160094871034686</c:v>
                </c:pt>
                <c:pt idx="55">
                  <c:v>0.015811839114537</c:v>
                </c:pt>
                <c:pt idx="56">
                  <c:v>0.0157130151200713</c:v>
                </c:pt>
                <c:pt idx="57">
                  <c:v>0.0157130151200713</c:v>
                </c:pt>
                <c:pt idx="58">
                  <c:v>0.0157130151200713</c:v>
                </c:pt>
                <c:pt idx="59">
                  <c:v>0.0160094871034686</c:v>
                </c:pt>
                <c:pt idx="60">
                  <c:v>0.0161083110979345</c:v>
                </c:pt>
                <c:pt idx="61">
                  <c:v>0.015811839114537</c:v>
                </c:pt>
                <c:pt idx="62">
                  <c:v>0.0160094871034686</c:v>
                </c:pt>
                <c:pt idx="63">
                  <c:v>0.0164047830813321</c:v>
                </c:pt>
                <c:pt idx="64">
                  <c:v>0.0164047830813321</c:v>
                </c:pt>
                <c:pt idx="65">
                  <c:v>0.0164047830813321</c:v>
                </c:pt>
                <c:pt idx="66">
                  <c:v>0.017195375037059</c:v>
                </c:pt>
                <c:pt idx="67">
                  <c:v>0.0174918470204566</c:v>
                </c:pt>
                <c:pt idx="68">
                  <c:v>0.0178871429983201</c:v>
                </c:pt>
                <c:pt idx="69">
                  <c:v>0.0181836149817176</c:v>
                </c:pt>
                <c:pt idx="70">
                  <c:v>0.0185789109595809</c:v>
                </c:pt>
                <c:pt idx="71">
                  <c:v>0.0185789109595809</c:v>
                </c:pt>
                <c:pt idx="72">
                  <c:v>0.0185789109595809</c:v>
                </c:pt>
                <c:pt idx="73">
                  <c:v>0.0185789109595809</c:v>
                </c:pt>
                <c:pt idx="74">
                  <c:v>0.0191718549263762</c:v>
                </c:pt>
                <c:pt idx="75">
                  <c:v>0.0192706789208421</c:v>
                </c:pt>
                <c:pt idx="76">
                  <c:v>0.0194683269097737</c:v>
                </c:pt>
                <c:pt idx="77">
                  <c:v>0.0196659748987054</c:v>
                </c:pt>
                <c:pt idx="78">
                  <c:v>0.0196659748987054</c:v>
                </c:pt>
                <c:pt idx="79">
                  <c:v>0.0196659748987054</c:v>
                </c:pt>
                <c:pt idx="80">
                  <c:v>0.0200612708765688</c:v>
                </c:pt>
                <c:pt idx="81">
                  <c:v>0.0203577428599664</c:v>
                </c:pt>
                <c:pt idx="82">
                  <c:v>0.0207530388378296</c:v>
                </c:pt>
                <c:pt idx="83">
                  <c:v>0.0210495108212272</c:v>
                </c:pt>
                <c:pt idx="84">
                  <c:v>0.0212471588101593</c:v>
                </c:pt>
                <c:pt idx="85">
                  <c:v>0.0212471588101593</c:v>
                </c:pt>
                <c:pt idx="86">
                  <c:v>0.0212471588101593</c:v>
                </c:pt>
                <c:pt idx="87">
                  <c:v>0.0216424547880225</c:v>
                </c:pt>
                <c:pt idx="88">
                  <c:v>0.0216424547880225</c:v>
                </c:pt>
                <c:pt idx="89">
                  <c:v>0.0216424547880225</c:v>
                </c:pt>
                <c:pt idx="90">
                  <c:v>0.0218401027769544</c:v>
                </c:pt>
                <c:pt idx="91">
                  <c:v>0.021840102776954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40:4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